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2D0ED747" w:rsidR="00F656CF" w:rsidRDefault="00C41BF4" w:rsidP="00F656CF">
      <w:pPr>
        <w:pStyle w:val="Heading1"/>
        <w:jc w:val="center"/>
      </w:pPr>
      <w:r>
        <w:t>0</w:t>
      </w:r>
      <w:r w:rsidR="00F656CF">
        <w:t xml:space="preserve">2. </w:t>
      </w:r>
      <w:r>
        <w:t>Laptop Wishli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0DA8F1C2">
            <wp:extent cx="6369050" cy="2705437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843" cy="271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Pr="00A00E33" w:rsidRDefault="00F656CF" w:rsidP="00A00E33">
      <w:pPr>
        <w:pStyle w:val="Heading1"/>
        <w:ind w:left="720"/>
        <w:rPr>
          <w:sz w:val="36"/>
          <w:szCs w:val="28"/>
        </w:rPr>
      </w:pPr>
      <w:r w:rsidRPr="00A00E33">
        <w:rPr>
          <w:sz w:val="36"/>
          <w:szCs w:val="28"/>
        </w:rPr>
        <w:t>Your Task</w:t>
      </w:r>
    </w:p>
    <w:p w14:paraId="07195700" w14:textId="68516FE8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C41BF4">
        <w:rPr>
          <w:rFonts w:ascii="Calibri" w:eastAsia="Calibri" w:hAnsi="Calibri" w:cs="Times New Roman"/>
          <w:b/>
        </w:rPr>
        <w:t>Laptop Wishli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48021893" w:rsidR="00F656CF" w:rsidRDefault="00C41BF4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Laptop Model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Storage Spac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ric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A00E33">
      <w:pPr>
        <w:pStyle w:val="ListParagraph"/>
        <w:keepNext/>
        <w:keepLines/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059EB192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lastRenderedPageBreak/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C41BF4">
        <w:rPr>
          <w:rStyle w:val="CodeChar"/>
        </w:rPr>
        <w:t>check</w:t>
      </w:r>
      <w:r w:rsidRPr="00F46C75">
        <w:rPr>
          <w:rStyle w:val="CodeChar"/>
        </w:rPr>
        <w:t>-list"</w:t>
      </w:r>
      <w:r w:rsidR="00055E8B" w:rsidRPr="00055E8B">
        <w:rPr>
          <w:rStyle w:val="CodeChar"/>
          <w:b w:val="0"/>
        </w:rPr>
        <w:t>,</w:t>
      </w:r>
      <w:r w:rsidR="00875BB8">
        <w:rPr>
          <w:rStyle w:val="CodeChar"/>
          <w:b w:val="0"/>
        </w:rPr>
        <w:t xml:space="preserve"> 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68B00C28">
            <wp:extent cx="4294689" cy="2705197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689" cy="270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6E7306C2">
            <wp:extent cx="6533218" cy="2796067"/>
            <wp:effectExtent l="0" t="0" r="1270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7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A00E33">
      <w:pPr>
        <w:pStyle w:val="Heading2"/>
        <w:numPr>
          <w:ilvl w:val="0"/>
          <w:numId w:val="0"/>
        </w:numPr>
        <w:ind w:left="720"/>
        <w:rPr>
          <w:szCs w:val="28"/>
        </w:rPr>
      </w:pPr>
      <w:r>
        <w:rPr>
          <w:szCs w:val="28"/>
        </w:rPr>
        <w:t xml:space="preserve">Edit information </w:t>
      </w:r>
    </w:p>
    <w:p w14:paraId="6DC14924" w14:textId="22292CD6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41BF4">
        <w:rPr>
          <w:rStyle w:val="CodeChar"/>
        </w:rPr>
        <w:t>check</w:t>
      </w:r>
      <w:r w:rsidRPr="00F46C75">
        <w:rPr>
          <w:rStyle w:val="CodeChar"/>
        </w:rPr>
        <w:t>-list"</w:t>
      </w:r>
      <w:r w:rsidR="00C41BF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 w:rsidR="00C41BF4"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11D8192E">
            <wp:extent cx="6456635" cy="2780644"/>
            <wp:effectExtent l="0" t="0" r="1905" b="12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7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3543D5FC">
            <wp:extent cx="6491429" cy="2811813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81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39EC48A" w:rsidR="00F656CF" w:rsidRDefault="00172FC0" w:rsidP="00A00E33">
      <w:pPr>
        <w:pStyle w:val="Heading2"/>
        <w:numPr>
          <w:ilvl w:val="0"/>
          <w:numId w:val="0"/>
        </w:numPr>
        <w:ind w:left="720"/>
        <w:rPr>
          <w:szCs w:val="28"/>
        </w:rPr>
      </w:pPr>
      <w:r>
        <w:rPr>
          <w:szCs w:val="28"/>
        </w:rPr>
        <w:t xml:space="preserve">Add to </w:t>
      </w:r>
      <w:r w:rsidR="00C41BF4">
        <w:rPr>
          <w:szCs w:val="28"/>
        </w:rPr>
        <w:t>Wishlist</w:t>
      </w:r>
    </w:p>
    <w:p w14:paraId="51313041" w14:textId="19C0346D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41BF4"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41BF4">
        <w:rPr>
          <w:rStyle w:val="CodeChar"/>
        </w:rPr>
        <w:t>laptops</w:t>
      </w:r>
      <w:r w:rsidRPr="00F46C75">
        <w:rPr>
          <w:rStyle w:val="CodeChar"/>
        </w:rPr>
        <w:t>-list"</w:t>
      </w:r>
      <w:r>
        <w:t>.</w:t>
      </w:r>
    </w:p>
    <w:p w14:paraId="6714FD1C" w14:textId="6663A582" w:rsidR="00F656CF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7FFA43DD">
            <wp:extent cx="3111190" cy="1810147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190" cy="18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3CCC5EE">
            <wp:extent cx="6490320" cy="2783512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78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6FDBF1B9" w:rsidR="00956E4F" w:rsidRDefault="00956E4F" w:rsidP="00A00E33">
      <w:pPr>
        <w:pStyle w:val="Heading2"/>
        <w:numPr>
          <w:ilvl w:val="0"/>
          <w:numId w:val="0"/>
        </w:numPr>
        <w:ind w:left="720"/>
        <w:rPr>
          <w:szCs w:val="28"/>
        </w:rPr>
      </w:pPr>
      <w:r>
        <w:rPr>
          <w:szCs w:val="28"/>
        </w:rPr>
        <w:t xml:space="preserve">Clear </w:t>
      </w:r>
      <w:r w:rsidR="00A7605A">
        <w:rPr>
          <w:szCs w:val="28"/>
        </w:rPr>
        <w:t>Wishlist</w:t>
      </w:r>
    </w:p>
    <w:p w14:paraId="6DEF2A59" w14:textId="0B670046" w:rsidR="00956E4F" w:rsidRDefault="00956E4F" w:rsidP="00956E4F">
      <w:pPr>
        <w:pStyle w:val="ListParagraph"/>
        <w:spacing w:before="240" w:after="240"/>
      </w:pPr>
      <w:r>
        <w:t xml:space="preserve">When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A00E33" w:rsidRDefault="00F656CF" w:rsidP="00A00E33">
      <w:pPr>
        <w:pStyle w:val="Heading1"/>
        <w:ind w:left="720"/>
        <w:rPr>
          <w:sz w:val="36"/>
          <w:szCs w:val="28"/>
        </w:rPr>
      </w:pPr>
      <w:r w:rsidRPr="00A00E33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E5E17" w14:textId="77777777" w:rsidR="00D1598B" w:rsidRDefault="00D1598B" w:rsidP="008068A2">
      <w:pPr>
        <w:spacing w:after="0" w:line="240" w:lineRule="auto"/>
      </w:pPr>
      <w:r>
        <w:separator/>
      </w:r>
    </w:p>
  </w:endnote>
  <w:endnote w:type="continuationSeparator" w:id="0">
    <w:p w14:paraId="5F409794" w14:textId="77777777" w:rsidR="00D1598B" w:rsidRDefault="00D159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10025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0E3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0E3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10025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0E3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0E3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9B094" w14:textId="77777777" w:rsidR="00D1598B" w:rsidRDefault="00D1598B" w:rsidP="008068A2">
      <w:pPr>
        <w:spacing w:after="0" w:line="240" w:lineRule="auto"/>
      </w:pPr>
      <w:r>
        <w:separator/>
      </w:r>
    </w:p>
  </w:footnote>
  <w:footnote w:type="continuationSeparator" w:id="0">
    <w:p w14:paraId="557E255B" w14:textId="77777777" w:rsidR="00D1598B" w:rsidRDefault="00D159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8"/>
  </w:num>
  <w:num w:numId="11">
    <w:abstractNumId w:val="35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1"/>
  </w:num>
  <w:num w:numId="19">
    <w:abstractNumId w:val="20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2"/>
  </w:num>
  <w:num w:numId="43">
    <w:abstractNumId w:val="39"/>
  </w:num>
  <w:num w:numId="44">
    <w:abstractNumId w:val="38"/>
  </w:num>
  <w:num w:numId="45">
    <w:abstractNumId w:val="24"/>
  </w:num>
  <w:num w:numId="46">
    <w:abstractNumId w:val="29"/>
  </w:num>
  <w:num w:numId="47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0CC0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75BB8"/>
    <w:rsid w:val="0088080B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0E33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05A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1F0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1BF4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1598B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5BB3A-20BA-42BF-BD21-7656643AD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314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6</cp:revision>
  <cp:lastPrinted>2015-10-26T22:35:00Z</cp:lastPrinted>
  <dcterms:created xsi:type="dcterms:W3CDTF">2021-09-07T12:37:00Z</dcterms:created>
  <dcterms:modified xsi:type="dcterms:W3CDTF">2024-08-12T13:18:00Z</dcterms:modified>
  <cp:category>computer programming;programming;software development;software engineering</cp:category>
</cp:coreProperties>
</file>